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6157F2" w14:textId="77777777" w:rsidR="0011217F" w:rsidRPr="0011217F" w:rsidRDefault="0011217F" w:rsidP="00827832">
      <w:pPr>
        <w:spacing w:after="0" w:line="240" w:lineRule="auto"/>
        <w:jc w:val="center"/>
        <w:rPr>
          <w:b/>
          <w:bCs/>
          <w:sz w:val="26"/>
          <w:szCs w:val="26"/>
        </w:rPr>
      </w:pPr>
    </w:p>
    <w:p w14:paraId="0477CD23" w14:textId="77777777" w:rsidR="002048FA" w:rsidRPr="0011217F" w:rsidRDefault="00CF76C1" w:rsidP="00827832">
      <w:pPr>
        <w:spacing w:after="0" w:line="240" w:lineRule="auto"/>
        <w:jc w:val="center"/>
        <w:rPr>
          <w:b/>
          <w:bCs/>
          <w:sz w:val="26"/>
          <w:szCs w:val="26"/>
        </w:rPr>
      </w:pPr>
      <w:r w:rsidRPr="0011217F">
        <w:rPr>
          <w:b/>
          <w:bCs/>
          <w:sz w:val="26"/>
          <w:szCs w:val="26"/>
        </w:rPr>
        <w:t xml:space="preserve">SURAT PERNYATAAN </w:t>
      </w:r>
      <w:r w:rsidR="00172986" w:rsidRPr="0011217F">
        <w:rPr>
          <w:b/>
          <w:bCs/>
          <w:sz w:val="26"/>
          <w:szCs w:val="26"/>
          <w:lang w:val="en-GB"/>
        </w:rPr>
        <w:t>KEASLIAN TULISAN DAN IZIN PENERBITAN</w:t>
      </w:r>
    </w:p>
    <w:p w14:paraId="030572B0" w14:textId="77777777" w:rsidR="004737AD" w:rsidRPr="0011217F" w:rsidRDefault="004737AD" w:rsidP="00827832">
      <w:pPr>
        <w:spacing w:after="0" w:line="240" w:lineRule="auto"/>
        <w:jc w:val="center"/>
        <w:rPr>
          <w:i/>
          <w:iCs/>
          <w:sz w:val="26"/>
          <w:szCs w:val="26"/>
          <w:lang w:val="en-GB"/>
        </w:rPr>
      </w:pPr>
      <w:r w:rsidRPr="0011217F">
        <w:rPr>
          <w:i/>
          <w:iCs/>
          <w:sz w:val="26"/>
          <w:szCs w:val="26"/>
        </w:rPr>
        <w:t xml:space="preserve">Statement </w:t>
      </w:r>
      <w:r w:rsidR="000B5551" w:rsidRPr="0011217F">
        <w:rPr>
          <w:i/>
          <w:iCs/>
          <w:sz w:val="26"/>
          <w:szCs w:val="26"/>
          <w:lang w:val="en-GB"/>
        </w:rPr>
        <w:t>Letters and Publishing Permit</w:t>
      </w:r>
    </w:p>
    <w:p w14:paraId="030D7B8B" w14:textId="77777777" w:rsidR="0016289F" w:rsidRPr="0011217F" w:rsidRDefault="0016289F" w:rsidP="00CF76C1">
      <w:pPr>
        <w:spacing w:after="0" w:line="360" w:lineRule="auto"/>
      </w:pPr>
    </w:p>
    <w:p w14:paraId="3749406A" w14:textId="2654F777" w:rsidR="0016289F" w:rsidRPr="000860E8" w:rsidRDefault="0016289F" w:rsidP="001F0F79">
      <w:pPr>
        <w:tabs>
          <w:tab w:val="left" w:pos="3969"/>
        </w:tabs>
        <w:spacing w:after="0" w:line="240" w:lineRule="auto"/>
        <w:rPr>
          <w:lang w:val="en-US"/>
        </w:rPr>
      </w:pPr>
      <w:r w:rsidRPr="0011217F">
        <w:t>Yang bertanda tangan di bawah ini</w:t>
      </w:r>
      <w:r w:rsidR="00EA4CCD" w:rsidRPr="0011217F">
        <w:tab/>
      </w:r>
      <w:r w:rsidR="000860E8">
        <w:rPr>
          <w:lang w:val="en-US"/>
        </w:rPr>
        <w:t xml:space="preserve">       </w:t>
      </w:r>
      <w:r w:rsidRPr="0011217F">
        <w:t>:</w:t>
      </w:r>
      <w:r w:rsidR="000860E8">
        <w:rPr>
          <w:lang w:val="en-US"/>
        </w:rPr>
        <w:t xml:space="preserve"> </w:t>
      </w:r>
    </w:p>
    <w:p w14:paraId="103906D6" w14:textId="77777777" w:rsidR="004737AD" w:rsidRPr="0011217F" w:rsidRDefault="0011065C" w:rsidP="0011065C">
      <w:pPr>
        <w:tabs>
          <w:tab w:val="left" w:pos="3969"/>
        </w:tabs>
        <w:spacing w:after="0" w:line="360" w:lineRule="auto"/>
        <w:rPr>
          <w:rStyle w:val="hps"/>
          <w:i/>
          <w:iCs/>
        </w:rPr>
      </w:pPr>
      <w:r w:rsidRPr="0011217F">
        <w:rPr>
          <w:rStyle w:val="hps"/>
          <w:i/>
          <w:iCs/>
        </w:rPr>
        <w:t xml:space="preserve">Hereby I </w:t>
      </w:r>
      <w:r w:rsidR="004737AD" w:rsidRPr="0011217F">
        <w:rPr>
          <w:rStyle w:val="hps"/>
          <w:i/>
          <w:iCs/>
        </w:rPr>
        <w:t>declare</w:t>
      </w:r>
      <w:r w:rsidR="00EA4CCD" w:rsidRPr="0011217F">
        <w:rPr>
          <w:rStyle w:val="hps"/>
          <w:i/>
          <w:iCs/>
        </w:rPr>
        <w:tab/>
      </w:r>
    </w:p>
    <w:p w14:paraId="76C7F3E4" w14:textId="65363826" w:rsidR="0016289F" w:rsidRPr="000860E8" w:rsidRDefault="0016289F" w:rsidP="00EA4CCD">
      <w:pPr>
        <w:tabs>
          <w:tab w:val="left" w:pos="3969"/>
        </w:tabs>
        <w:spacing w:after="0" w:line="360" w:lineRule="auto"/>
        <w:rPr>
          <w:lang w:val="en-US"/>
        </w:rPr>
      </w:pPr>
      <w:r w:rsidRPr="0011217F">
        <w:t>Nama</w:t>
      </w:r>
      <w:r w:rsidR="004737AD" w:rsidRPr="0011217F">
        <w:t xml:space="preserve"> (</w:t>
      </w:r>
      <w:r w:rsidR="004737AD" w:rsidRPr="0011217F">
        <w:rPr>
          <w:i/>
          <w:iCs/>
        </w:rPr>
        <w:t>Name</w:t>
      </w:r>
      <w:r w:rsidR="004737AD" w:rsidRPr="0011217F">
        <w:t>)</w:t>
      </w:r>
      <w:r w:rsidR="00BC0E9F" w:rsidRPr="0011217F">
        <w:tab/>
      </w:r>
      <w:r w:rsidR="000860E8">
        <w:rPr>
          <w:lang w:val="en-US"/>
        </w:rPr>
        <w:t xml:space="preserve">         </w:t>
      </w:r>
      <w:r w:rsidRPr="0011217F">
        <w:t>:</w:t>
      </w:r>
      <w:r w:rsidR="00BC0E9F" w:rsidRPr="0011217F">
        <w:t xml:space="preserve"> </w:t>
      </w:r>
      <w:r w:rsidR="000860E8">
        <w:rPr>
          <w:lang w:val="en-US"/>
        </w:rPr>
        <w:t>Ade Maya Saraswati</w:t>
      </w:r>
    </w:p>
    <w:p w14:paraId="6FE45BD9" w14:textId="0E8F913E" w:rsidR="0016289F" w:rsidRDefault="0016289F" w:rsidP="000860E8">
      <w:pPr>
        <w:pStyle w:val="Title"/>
        <w:tabs>
          <w:tab w:val="left" w:pos="-5400"/>
          <w:tab w:val="left" w:pos="-3330"/>
          <w:tab w:val="left" w:pos="4253"/>
        </w:tabs>
        <w:ind w:left="4536" w:hanging="4536"/>
        <w:jc w:val="both"/>
        <w:rPr>
          <w:b w:val="0"/>
          <w:sz w:val="24"/>
          <w:szCs w:val="24"/>
        </w:rPr>
      </w:pPr>
      <w:r w:rsidRPr="000860E8">
        <w:rPr>
          <w:sz w:val="24"/>
          <w:szCs w:val="24"/>
        </w:rPr>
        <w:t>Judul A</w:t>
      </w:r>
      <w:bookmarkStart w:id="0" w:name="_GoBack"/>
      <w:bookmarkEnd w:id="0"/>
      <w:r w:rsidRPr="000860E8">
        <w:rPr>
          <w:sz w:val="24"/>
          <w:szCs w:val="24"/>
        </w:rPr>
        <w:t>rtikel</w:t>
      </w:r>
      <w:r w:rsidR="004737AD" w:rsidRPr="000860E8">
        <w:rPr>
          <w:sz w:val="24"/>
          <w:szCs w:val="24"/>
        </w:rPr>
        <w:t xml:space="preserve"> (</w:t>
      </w:r>
      <w:r w:rsidR="004737AD" w:rsidRPr="000860E8">
        <w:rPr>
          <w:i/>
          <w:iCs/>
          <w:sz w:val="24"/>
          <w:szCs w:val="24"/>
        </w:rPr>
        <w:t>Article Title</w:t>
      </w:r>
      <w:r w:rsidR="004737AD" w:rsidRPr="000860E8">
        <w:rPr>
          <w:sz w:val="24"/>
          <w:szCs w:val="24"/>
        </w:rPr>
        <w:t>)</w:t>
      </w:r>
      <w:r w:rsidR="000860E8">
        <w:rPr>
          <w:sz w:val="24"/>
          <w:szCs w:val="24"/>
        </w:rPr>
        <w:tab/>
      </w:r>
      <w:r w:rsidR="000860E8">
        <w:rPr>
          <w:sz w:val="24"/>
          <w:szCs w:val="24"/>
          <w:lang w:val="en-US"/>
        </w:rPr>
        <w:t xml:space="preserve">   </w:t>
      </w:r>
      <w:r w:rsidR="000860E8">
        <w:rPr>
          <w:b w:val="0"/>
          <w:sz w:val="24"/>
          <w:szCs w:val="24"/>
        </w:rPr>
        <w:t xml:space="preserve">: </w:t>
      </w:r>
      <w:r w:rsidR="000860E8">
        <w:rPr>
          <w:b w:val="0"/>
          <w:sz w:val="24"/>
          <w:szCs w:val="24"/>
          <w:lang w:val="en-US"/>
        </w:rPr>
        <w:t>P</w:t>
      </w:r>
      <w:r w:rsidR="000860E8">
        <w:rPr>
          <w:b w:val="0"/>
          <w:sz w:val="24"/>
          <w:szCs w:val="24"/>
        </w:rPr>
        <w:t>erencanaan Keuangan d</w:t>
      </w:r>
      <w:r w:rsidR="000860E8" w:rsidRPr="000860E8">
        <w:rPr>
          <w:b w:val="0"/>
          <w:sz w:val="24"/>
          <w:szCs w:val="24"/>
        </w:rPr>
        <w:t xml:space="preserve">an Pengelolaan </w:t>
      </w:r>
      <w:r w:rsidR="000860E8">
        <w:rPr>
          <w:b w:val="0"/>
          <w:sz w:val="24"/>
          <w:szCs w:val="24"/>
          <w:lang w:val="en-US"/>
        </w:rPr>
        <w:t xml:space="preserve">  </w:t>
      </w:r>
      <w:r w:rsidR="000860E8" w:rsidRPr="000860E8">
        <w:rPr>
          <w:b w:val="0"/>
          <w:sz w:val="24"/>
          <w:szCs w:val="24"/>
        </w:rPr>
        <w:t xml:space="preserve">Keuangan Generasi Z Dimasa Pandemi Covid 19 Melalui Penguatan Literasi Keuangan </w:t>
      </w:r>
    </w:p>
    <w:p w14:paraId="7634BC39" w14:textId="77777777" w:rsidR="000860E8" w:rsidRPr="000860E8" w:rsidRDefault="000860E8" w:rsidP="000860E8">
      <w:pPr>
        <w:pStyle w:val="Title"/>
        <w:tabs>
          <w:tab w:val="left" w:pos="-5400"/>
          <w:tab w:val="left" w:pos="-3330"/>
        </w:tabs>
        <w:ind w:left="3969" w:hanging="3969"/>
        <w:jc w:val="both"/>
        <w:rPr>
          <w:b w:val="0"/>
          <w:sz w:val="24"/>
          <w:szCs w:val="24"/>
        </w:rPr>
      </w:pPr>
    </w:p>
    <w:p w14:paraId="26A494EF" w14:textId="776882E8" w:rsidR="0016289F" w:rsidRPr="000860E8" w:rsidRDefault="0016289F" w:rsidP="00EA4CCD">
      <w:pPr>
        <w:tabs>
          <w:tab w:val="left" w:pos="3969"/>
        </w:tabs>
        <w:spacing w:after="0" w:line="360" w:lineRule="auto"/>
        <w:rPr>
          <w:lang w:val="en-US"/>
        </w:rPr>
      </w:pPr>
      <w:r w:rsidRPr="0011217F">
        <w:t>No. HP/Telp.</w:t>
      </w:r>
      <w:r w:rsidR="004737AD" w:rsidRPr="0011217F">
        <w:t xml:space="preserve"> (</w:t>
      </w:r>
      <w:r w:rsidR="004737AD" w:rsidRPr="0011217F">
        <w:rPr>
          <w:i/>
          <w:iCs/>
        </w:rPr>
        <w:t xml:space="preserve">Handphone / </w:t>
      </w:r>
      <w:r w:rsidR="00A063B8" w:rsidRPr="0011217F">
        <w:rPr>
          <w:i/>
          <w:iCs/>
        </w:rPr>
        <w:t>T</w:t>
      </w:r>
      <w:r w:rsidR="004737AD" w:rsidRPr="0011217F">
        <w:rPr>
          <w:i/>
          <w:iCs/>
        </w:rPr>
        <w:t xml:space="preserve">elephone </w:t>
      </w:r>
      <w:r w:rsidR="00A063B8" w:rsidRPr="0011217F">
        <w:rPr>
          <w:i/>
          <w:iCs/>
        </w:rPr>
        <w:t>N</w:t>
      </w:r>
      <w:r w:rsidR="004737AD" w:rsidRPr="0011217F">
        <w:rPr>
          <w:i/>
          <w:iCs/>
        </w:rPr>
        <w:t>umber</w:t>
      </w:r>
      <w:r w:rsidR="004737AD" w:rsidRPr="0011217F">
        <w:t>)</w:t>
      </w:r>
      <w:r w:rsidR="00BC0E9F" w:rsidRPr="0011217F">
        <w:tab/>
      </w:r>
      <w:r w:rsidRPr="0011217F">
        <w:t>:</w:t>
      </w:r>
      <w:r w:rsidR="00BC0E9F" w:rsidRPr="0011217F">
        <w:t xml:space="preserve"> </w:t>
      </w:r>
      <w:r w:rsidR="000860E8">
        <w:rPr>
          <w:lang w:val="en-US"/>
        </w:rPr>
        <w:t>0857-7443-207</w:t>
      </w:r>
    </w:p>
    <w:p w14:paraId="12F26D78" w14:textId="1190AE18" w:rsidR="0016289F" w:rsidRPr="000860E8" w:rsidRDefault="0016289F" w:rsidP="00EA4CCD">
      <w:pPr>
        <w:tabs>
          <w:tab w:val="left" w:pos="3969"/>
        </w:tabs>
        <w:spacing w:after="0" w:line="360" w:lineRule="auto"/>
        <w:rPr>
          <w:lang w:val="en-US"/>
        </w:rPr>
      </w:pPr>
      <w:r w:rsidRPr="0011217F">
        <w:t>Alamat Email</w:t>
      </w:r>
      <w:r w:rsidR="004737AD" w:rsidRPr="0011217F">
        <w:t xml:space="preserve"> (</w:t>
      </w:r>
      <w:r w:rsidR="004737AD" w:rsidRPr="0011217F">
        <w:rPr>
          <w:i/>
          <w:iCs/>
        </w:rPr>
        <w:t>Email</w:t>
      </w:r>
      <w:r w:rsidR="004737AD" w:rsidRPr="0011217F">
        <w:t>)</w:t>
      </w:r>
      <w:r w:rsidR="00BC0E9F" w:rsidRPr="0011217F">
        <w:tab/>
      </w:r>
      <w:r w:rsidR="000860E8">
        <w:rPr>
          <w:lang w:val="en-US"/>
        </w:rPr>
        <w:t xml:space="preserve">       </w:t>
      </w:r>
      <w:r w:rsidRPr="0011217F">
        <w:t>:</w:t>
      </w:r>
      <w:r w:rsidR="00BC0E9F" w:rsidRPr="0011217F">
        <w:t xml:space="preserve"> </w:t>
      </w:r>
      <w:r w:rsidR="000860E8">
        <w:rPr>
          <w:lang w:val="en-US"/>
        </w:rPr>
        <w:t>ademaya.saraswati@uhamka.ac.id</w:t>
      </w:r>
    </w:p>
    <w:p w14:paraId="795E437F" w14:textId="6BEE5EDB" w:rsidR="0016289F" w:rsidRPr="000860E8" w:rsidRDefault="0016289F" w:rsidP="000860E8">
      <w:pPr>
        <w:tabs>
          <w:tab w:val="left" w:pos="3969"/>
        </w:tabs>
        <w:spacing w:after="0" w:line="360" w:lineRule="auto"/>
        <w:ind w:left="4395" w:hanging="4395"/>
        <w:rPr>
          <w:lang w:val="en-US"/>
        </w:rPr>
      </w:pPr>
      <w:r w:rsidRPr="0011217F">
        <w:t>Alamat Kantor</w:t>
      </w:r>
      <w:r w:rsidR="004737AD" w:rsidRPr="0011217F">
        <w:t xml:space="preserve"> (</w:t>
      </w:r>
      <w:r w:rsidR="004737AD" w:rsidRPr="0011217F">
        <w:rPr>
          <w:i/>
          <w:iCs/>
        </w:rPr>
        <w:t>Office Address</w:t>
      </w:r>
      <w:r w:rsidR="004737AD" w:rsidRPr="0011217F">
        <w:t>)</w:t>
      </w:r>
      <w:r w:rsidR="00BC0E9F" w:rsidRPr="0011217F">
        <w:tab/>
      </w:r>
      <w:r w:rsidR="000860E8">
        <w:rPr>
          <w:lang w:val="en-US"/>
        </w:rPr>
        <w:t xml:space="preserve">       </w:t>
      </w:r>
      <w:r w:rsidRPr="0011217F">
        <w:t>:</w:t>
      </w:r>
      <w:r w:rsidR="00BC0E9F" w:rsidRPr="0011217F">
        <w:t xml:space="preserve"> </w:t>
      </w:r>
      <w:r w:rsidR="000860E8">
        <w:rPr>
          <w:lang w:val="en-US"/>
        </w:rPr>
        <w:t xml:space="preserve">FEB Uhamka </w:t>
      </w:r>
      <w:r w:rsidR="000860E8" w:rsidRPr="000860E8">
        <w:rPr>
          <w:lang w:val="en-US"/>
        </w:rPr>
        <w:t xml:space="preserve">Jl. Raya Bogor Km.23 No.99 Ciracas, RT.4/RW.5, </w:t>
      </w:r>
      <w:r w:rsidR="000860E8">
        <w:rPr>
          <w:lang w:val="en-US"/>
        </w:rPr>
        <w:t xml:space="preserve">      </w:t>
      </w:r>
      <w:r w:rsidR="000860E8" w:rsidRPr="000860E8">
        <w:rPr>
          <w:lang w:val="en-US"/>
        </w:rPr>
        <w:t>Rambutan, Ciracas, East Jakarta City, Jakarta 13830</w:t>
      </w:r>
    </w:p>
    <w:p w14:paraId="3050541A" w14:textId="77777777" w:rsidR="0011217F" w:rsidRDefault="0011217F" w:rsidP="00CF76C1">
      <w:pPr>
        <w:tabs>
          <w:tab w:val="left" w:pos="1985"/>
        </w:tabs>
        <w:spacing w:after="0" w:line="360" w:lineRule="auto"/>
      </w:pPr>
    </w:p>
    <w:p w14:paraId="14B731C1" w14:textId="1B50BFB5" w:rsidR="0016289F" w:rsidRPr="0011217F" w:rsidRDefault="0016289F" w:rsidP="00CF76C1">
      <w:pPr>
        <w:tabs>
          <w:tab w:val="left" w:pos="1985"/>
        </w:tabs>
        <w:spacing w:after="0" w:line="360" w:lineRule="auto"/>
      </w:pPr>
      <w:r w:rsidRPr="0011217F">
        <w:t>Menyatakan bahwa</w:t>
      </w:r>
      <w:r w:rsidR="004737AD" w:rsidRPr="0011217F">
        <w:t xml:space="preserve"> </w:t>
      </w:r>
      <w:r w:rsidR="004737AD" w:rsidRPr="0011217F">
        <w:rPr>
          <w:i/>
        </w:rPr>
        <w:t>(</w:t>
      </w:r>
      <w:r w:rsidR="004737AD" w:rsidRPr="0011217F">
        <w:rPr>
          <w:i/>
          <w:iCs/>
        </w:rPr>
        <w:t>stated that</w:t>
      </w:r>
      <w:r w:rsidR="004737AD" w:rsidRPr="0011217F">
        <w:rPr>
          <w:i/>
        </w:rPr>
        <w:t>)</w:t>
      </w:r>
      <w:r w:rsidR="004737AD" w:rsidRPr="0011217F">
        <w:t xml:space="preserve"> </w:t>
      </w:r>
      <w:r w:rsidR="00BC0E9F" w:rsidRPr="0011217F">
        <w:tab/>
      </w:r>
      <w:r w:rsidR="000860E8">
        <w:rPr>
          <w:lang w:val="en-US"/>
        </w:rPr>
        <w:t xml:space="preserve">              </w:t>
      </w:r>
      <w:r w:rsidRPr="0011217F">
        <w:t xml:space="preserve">: </w:t>
      </w:r>
    </w:p>
    <w:p w14:paraId="52FC7774" w14:textId="77777777" w:rsidR="0016289F" w:rsidRPr="0011217F" w:rsidRDefault="0016289F" w:rsidP="001F0F79">
      <w:pPr>
        <w:pStyle w:val="ListParagraph"/>
        <w:numPr>
          <w:ilvl w:val="0"/>
          <w:numId w:val="1"/>
        </w:numPr>
        <w:spacing w:after="0" w:line="240" w:lineRule="auto"/>
        <w:ind w:left="714" w:hanging="357"/>
      </w:pPr>
      <w:r w:rsidRPr="0011217F">
        <w:t>Penulis bertanggung jawab atas publikasi artikel terlampir.</w:t>
      </w:r>
    </w:p>
    <w:p w14:paraId="3A7F7BC7" w14:textId="77777777" w:rsidR="00827832" w:rsidRPr="0011217F" w:rsidRDefault="00827832" w:rsidP="00827832">
      <w:pPr>
        <w:pStyle w:val="ListParagraph"/>
        <w:spacing w:after="0" w:line="360" w:lineRule="auto"/>
        <w:rPr>
          <w:i/>
          <w:iCs/>
        </w:rPr>
      </w:pPr>
      <w:r w:rsidRPr="0011217F">
        <w:rPr>
          <w:i/>
          <w:iCs/>
        </w:rPr>
        <w:t>(</w:t>
      </w:r>
      <w:r w:rsidRPr="0011217F">
        <w:rPr>
          <w:rStyle w:val="hps"/>
          <w:i/>
          <w:iCs/>
        </w:rPr>
        <w:t>The author</w:t>
      </w:r>
      <w:r w:rsidRPr="0011217F">
        <w:rPr>
          <w:i/>
          <w:iCs/>
        </w:rPr>
        <w:t xml:space="preserve"> </w:t>
      </w:r>
      <w:r w:rsidRPr="0011217F">
        <w:rPr>
          <w:rStyle w:val="hps"/>
          <w:i/>
          <w:iCs/>
        </w:rPr>
        <w:t>is responsible for</w:t>
      </w:r>
      <w:r w:rsidRPr="0011217F">
        <w:rPr>
          <w:i/>
          <w:iCs/>
        </w:rPr>
        <w:t xml:space="preserve"> </w:t>
      </w:r>
      <w:r w:rsidRPr="0011217F">
        <w:rPr>
          <w:rStyle w:val="hps"/>
          <w:i/>
          <w:iCs/>
        </w:rPr>
        <w:t>the publication of</w:t>
      </w:r>
      <w:r w:rsidRPr="0011217F">
        <w:rPr>
          <w:i/>
          <w:iCs/>
        </w:rPr>
        <w:t xml:space="preserve"> </w:t>
      </w:r>
      <w:r w:rsidRPr="0011217F">
        <w:rPr>
          <w:rStyle w:val="hps"/>
          <w:i/>
          <w:iCs/>
        </w:rPr>
        <w:t xml:space="preserve">the accompanying article). </w:t>
      </w:r>
    </w:p>
    <w:p w14:paraId="47BC4494" w14:textId="77777777" w:rsidR="0016289F" w:rsidRPr="0011217F" w:rsidRDefault="0016289F" w:rsidP="0011217F">
      <w:pPr>
        <w:pStyle w:val="ListParagraph"/>
        <w:numPr>
          <w:ilvl w:val="0"/>
          <w:numId w:val="1"/>
        </w:numPr>
        <w:spacing w:after="0" w:line="240" w:lineRule="auto"/>
        <w:ind w:left="714" w:hanging="357"/>
      </w:pPr>
      <w:r w:rsidRPr="0011217F">
        <w:t xml:space="preserve">Penulis telah menyetujui artikel untuk diterbitkan sesuai format </w:t>
      </w:r>
      <w:r w:rsidR="0011217F" w:rsidRPr="0011217F">
        <w:rPr>
          <w:lang w:val="en-US"/>
        </w:rPr>
        <w:t>Jurnal Warta LPM</w:t>
      </w:r>
      <w:r w:rsidR="0011217F" w:rsidRPr="0011217F">
        <w:rPr>
          <w:u w:val="single"/>
          <w:lang w:val="en-US"/>
        </w:rPr>
        <w:t xml:space="preserve"> </w:t>
      </w:r>
      <w:r w:rsidRPr="0011217F">
        <w:t>.</w:t>
      </w:r>
    </w:p>
    <w:p w14:paraId="1C9FBFF4" w14:textId="77777777" w:rsidR="00827832" w:rsidRPr="0011217F" w:rsidRDefault="00827832" w:rsidP="0011217F">
      <w:pPr>
        <w:pStyle w:val="ListParagraph"/>
        <w:spacing w:after="0" w:line="360" w:lineRule="auto"/>
        <w:rPr>
          <w:i/>
          <w:iCs/>
          <w:lang w:val="en-GB"/>
        </w:rPr>
      </w:pPr>
      <w:r w:rsidRPr="0011217F">
        <w:rPr>
          <w:i/>
          <w:iCs/>
        </w:rPr>
        <w:t>(</w:t>
      </w:r>
      <w:r w:rsidR="00D36351" w:rsidRPr="0011217F">
        <w:rPr>
          <w:i/>
          <w:iCs/>
        </w:rPr>
        <w:t>The a</w:t>
      </w:r>
      <w:r w:rsidRPr="0011217F">
        <w:rPr>
          <w:i/>
          <w:iCs/>
        </w:rPr>
        <w:t xml:space="preserve">uthor approved </w:t>
      </w:r>
      <w:r w:rsidR="0011065C" w:rsidRPr="0011217F">
        <w:rPr>
          <w:i/>
          <w:iCs/>
        </w:rPr>
        <w:t xml:space="preserve">that the </w:t>
      </w:r>
      <w:r w:rsidRPr="0011217F">
        <w:rPr>
          <w:i/>
          <w:iCs/>
        </w:rPr>
        <w:t>article published in formats for</w:t>
      </w:r>
      <w:r w:rsidR="0011217F" w:rsidRPr="0011217F">
        <w:rPr>
          <w:i/>
          <w:iCs/>
          <w:lang w:val="en-US"/>
        </w:rPr>
        <w:t xml:space="preserve"> Jurnal Warta LPM</w:t>
      </w:r>
      <w:r w:rsidR="000B5551" w:rsidRPr="0011217F">
        <w:rPr>
          <w:rFonts w:eastAsia="Times New Roman" w:cs="Courier New"/>
          <w:i/>
          <w:color w:val="212121"/>
          <w:lang w:val="en" w:eastAsia="en-GB"/>
        </w:rPr>
        <w:t>)</w:t>
      </w:r>
      <w:r w:rsidR="000B5551" w:rsidRPr="0011217F">
        <w:rPr>
          <w:rFonts w:ascii="inherit" w:eastAsia="Times New Roman" w:hAnsi="inherit" w:cs="Courier New"/>
          <w:i/>
          <w:color w:val="212121"/>
          <w:lang w:val="en" w:eastAsia="en-GB"/>
        </w:rPr>
        <w:t>.</w:t>
      </w:r>
    </w:p>
    <w:p w14:paraId="3793B37B" w14:textId="77777777" w:rsidR="0016289F" w:rsidRPr="0011217F" w:rsidRDefault="0016289F" w:rsidP="0011217F">
      <w:pPr>
        <w:pStyle w:val="ListParagraph"/>
        <w:numPr>
          <w:ilvl w:val="0"/>
          <w:numId w:val="1"/>
        </w:numPr>
        <w:spacing w:after="0" w:line="240" w:lineRule="auto"/>
        <w:ind w:left="714" w:hanging="357"/>
      </w:pPr>
      <w:r w:rsidRPr="0011217F">
        <w:t xml:space="preserve">Artikel belum pernah dipublikasikan di jurnal/media lain, dan selama dalam proses di </w:t>
      </w:r>
      <w:r w:rsidR="0011217F" w:rsidRPr="0011217F">
        <w:rPr>
          <w:lang w:val="en-US"/>
        </w:rPr>
        <w:t>Jurnal Warta LPM</w:t>
      </w:r>
      <w:r w:rsidR="0011217F" w:rsidRPr="0011217F">
        <w:rPr>
          <w:u w:val="single"/>
          <w:lang w:val="en-US"/>
        </w:rPr>
        <w:t xml:space="preserve"> </w:t>
      </w:r>
      <w:r w:rsidR="00A063B8" w:rsidRPr="0011217F">
        <w:t>tidak akan saya cabut/</w:t>
      </w:r>
      <w:r w:rsidRPr="0011217F">
        <w:t>dialihkan ke jurnal/media lain.</w:t>
      </w:r>
    </w:p>
    <w:p w14:paraId="3859463B" w14:textId="77777777" w:rsidR="00626D64" w:rsidRPr="0011217F" w:rsidRDefault="00232D37" w:rsidP="0011217F">
      <w:pPr>
        <w:pStyle w:val="ListParagraph"/>
        <w:spacing w:after="0" w:line="240" w:lineRule="auto"/>
        <w:contextualSpacing w:val="0"/>
        <w:rPr>
          <w:i/>
          <w:iCs/>
        </w:rPr>
      </w:pPr>
      <w:r w:rsidRPr="0011217F">
        <w:rPr>
          <w:i/>
          <w:iCs/>
        </w:rPr>
        <w:t>(</w:t>
      </w:r>
      <w:r w:rsidR="00626D64" w:rsidRPr="0011217F">
        <w:rPr>
          <w:i/>
          <w:iCs/>
        </w:rPr>
        <w:t xml:space="preserve">The article </w:t>
      </w:r>
      <w:r w:rsidR="00A063B8" w:rsidRPr="0011217F">
        <w:rPr>
          <w:i/>
          <w:iCs/>
        </w:rPr>
        <w:t xml:space="preserve">has not yet been published, </w:t>
      </w:r>
      <w:r w:rsidR="00626D64" w:rsidRPr="0011217F">
        <w:rPr>
          <w:i/>
          <w:iCs/>
        </w:rPr>
        <w:t>is not currently being considered for publication by any other journal and will not be submitted fo</w:t>
      </w:r>
      <w:r w:rsidR="0011217F" w:rsidRPr="0011217F">
        <w:rPr>
          <w:i/>
          <w:iCs/>
        </w:rPr>
        <w:t>r such review while under revie</w:t>
      </w:r>
      <w:r w:rsidR="0011217F" w:rsidRPr="0011217F">
        <w:rPr>
          <w:i/>
          <w:iCs/>
          <w:lang w:val="en-US"/>
        </w:rPr>
        <w:t>w</w:t>
      </w:r>
      <w:r w:rsidRPr="0011217F">
        <w:rPr>
          <w:i/>
          <w:iCs/>
        </w:rPr>
        <w:t>)</w:t>
      </w:r>
      <w:r w:rsidR="00626D64" w:rsidRPr="0011217F">
        <w:rPr>
          <w:i/>
          <w:iCs/>
        </w:rPr>
        <w:t>.</w:t>
      </w:r>
    </w:p>
    <w:p w14:paraId="53E82963" w14:textId="77777777" w:rsidR="00827832" w:rsidRPr="0011217F" w:rsidRDefault="00827832" w:rsidP="00827832">
      <w:pPr>
        <w:pStyle w:val="ListParagraph"/>
        <w:spacing w:after="0" w:line="360" w:lineRule="auto"/>
      </w:pPr>
    </w:p>
    <w:p w14:paraId="0C88A0A5" w14:textId="26A8BED2" w:rsidR="0016289F" w:rsidRPr="000860E8" w:rsidRDefault="000860E8" w:rsidP="0011217F">
      <w:pPr>
        <w:spacing w:after="0" w:line="360" w:lineRule="auto"/>
        <w:ind w:left="5954"/>
        <w:rPr>
          <w:lang w:val="en-US"/>
        </w:rPr>
      </w:pPr>
      <w:r>
        <w:rPr>
          <w:lang w:val="en-US"/>
        </w:rPr>
        <w:t>Depok</w:t>
      </w:r>
      <w:r w:rsidR="0016289F" w:rsidRPr="0011217F">
        <w:t xml:space="preserve">, </w:t>
      </w:r>
      <w:r>
        <w:rPr>
          <w:lang w:val="en-US"/>
        </w:rPr>
        <w:t>23 Januari 2020</w:t>
      </w:r>
    </w:p>
    <w:p w14:paraId="7087A012" w14:textId="77777777" w:rsidR="00695E12" w:rsidRPr="0011217F" w:rsidRDefault="0016289F" w:rsidP="0011217F">
      <w:pPr>
        <w:spacing w:after="0" w:line="360" w:lineRule="auto"/>
        <w:ind w:left="5954"/>
        <w:rPr>
          <w:lang w:val="en-US"/>
        </w:rPr>
      </w:pPr>
      <w:r w:rsidRPr="0011217F">
        <w:t>Penulis</w:t>
      </w:r>
      <w:r w:rsidR="00D36351" w:rsidRPr="0011217F">
        <w:t xml:space="preserve"> </w:t>
      </w:r>
      <w:r w:rsidR="0011217F" w:rsidRPr="0011217F">
        <w:rPr>
          <w:lang w:val="en-US"/>
        </w:rPr>
        <w:t xml:space="preserve">Korespondensi </w:t>
      </w:r>
      <w:r w:rsidR="00D36351" w:rsidRPr="0011217F">
        <w:rPr>
          <w:i/>
        </w:rPr>
        <w:t>(</w:t>
      </w:r>
      <w:r w:rsidR="0011217F" w:rsidRPr="0011217F">
        <w:rPr>
          <w:i/>
          <w:iCs/>
          <w:lang w:val="en-US"/>
        </w:rPr>
        <w:t>Corresponding</w:t>
      </w:r>
      <w:r w:rsidR="0011217F" w:rsidRPr="0011217F">
        <w:rPr>
          <w:i/>
          <w:iCs/>
        </w:rPr>
        <w:t xml:space="preserve"> </w:t>
      </w:r>
      <w:r w:rsidR="00D36351" w:rsidRPr="0011217F">
        <w:rPr>
          <w:i/>
          <w:iCs/>
        </w:rPr>
        <w:t>Author</w:t>
      </w:r>
      <w:r w:rsidR="0011217F" w:rsidRPr="0011217F">
        <w:rPr>
          <w:i/>
          <w:iCs/>
          <w:lang w:val="en-US"/>
        </w:rPr>
        <w:t xml:space="preserve"> </w:t>
      </w:r>
      <w:r w:rsidR="00D36351" w:rsidRPr="0011217F">
        <w:rPr>
          <w:i/>
        </w:rPr>
        <w:t>)</w:t>
      </w:r>
      <w:r w:rsidRPr="0011217F">
        <w:t xml:space="preserve"> </w:t>
      </w:r>
      <w:r w:rsidR="0011217F" w:rsidRPr="0011217F">
        <w:rPr>
          <w:lang w:val="en-US"/>
        </w:rPr>
        <w:t xml:space="preserve"> </w:t>
      </w:r>
    </w:p>
    <w:p w14:paraId="1E14D358" w14:textId="57B09B84" w:rsidR="0016289F" w:rsidRPr="0011217F" w:rsidRDefault="00C4127D" w:rsidP="00CF76C1">
      <w:pPr>
        <w:spacing w:after="0" w:line="360" w:lineRule="auto"/>
        <w:ind w:left="5954"/>
      </w:pPr>
      <w:r w:rsidRPr="008A0542">
        <w:rPr>
          <w:rFonts w:ascii="Times New Roman" w:hAnsi="Times New Roman"/>
          <w:noProof/>
          <w:sz w:val="24"/>
          <w:lang w:val="en-US"/>
        </w:rPr>
        <w:drawing>
          <wp:anchor distT="0" distB="0" distL="114300" distR="114300" simplePos="0" relativeHeight="251659264" behindDoc="0" locked="0" layoutInCell="1" allowOverlap="1" wp14:anchorId="641AA04C" wp14:editId="63A3E6C5">
            <wp:simplePos x="0" y="0"/>
            <wp:positionH relativeFrom="column">
              <wp:posOffset>3532505</wp:posOffset>
            </wp:positionH>
            <wp:positionV relativeFrom="paragraph">
              <wp:posOffset>26670</wp:posOffset>
            </wp:positionV>
            <wp:extent cx="1733550" cy="685800"/>
            <wp:effectExtent l="0" t="0" r="0" b="0"/>
            <wp:wrapThrough wrapText="bothSides">
              <wp:wrapPolygon edited="0">
                <wp:start x="0" y="0"/>
                <wp:lineTo x="0" y="21000"/>
                <wp:lineTo x="21363" y="21000"/>
                <wp:lineTo x="21363" y="0"/>
                <wp:lineTo x="0" y="0"/>
              </wp:wrapPolygon>
            </wp:wrapThrough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FC93BD" w14:textId="67C6FBA3" w:rsidR="0011217F" w:rsidRPr="0011217F" w:rsidRDefault="0011217F" w:rsidP="00CF76C1">
      <w:pPr>
        <w:spacing w:after="0" w:line="360" w:lineRule="auto"/>
        <w:ind w:left="5954"/>
      </w:pPr>
    </w:p>
    <w:p w14:paraId="37BC790D" w14:textId="77777777" w:rsidR="0011217F" w:rsidRPr="0011217F" w:rsidRDefault="0011217F" w:rsidP="00CF76C1">
      <w:pPr>
        <w:spacing w:after="0" w:line="360" w:lineRule="auto"/>
        <w:ind w:left="5954"/>
      </w:pPr>
    </w:p>
    <w:p w14:paraId="547CB4D3" w14:textId="68A36C53" w:rsidR="0016289F" w:rsidRPr="0011217F" w:rsidRDefault="0016289F" w:rsidP="00CF76C1">
      <w:pPr>
        <w:spacing w:after="0" w:line="360" w:lineRule="auto"/>
        <w:ind w:left="5954"/>
      </w:pPr>
      <w:r w:rsidRPr="0011217F">
        <w:t>(</w:t>
      </w:r>
      <w:r w:rsidR="000860E8">
        <w:rPr>
          <w:lang w:val="en-US"/>
        </w:rPr>
        <w:t>Ade Maya Saraswati</w:t>
      </w:r>
      <w:r w:rsidRPr="0011217F">
        <w:t xml:space="preserve">) </w:t>
      </w:r>
    </w:p>
    <w:p w14:paraId="4F31D8F8" w14:textId="77777777" w:rsidR="0016289F" w:rsidRPr="00D16994" w:rsidRDefault="0016289F" w:rsidP="00695E12">
      <w:pPr>
        <w:pStyle w:val="ListParagraph"/>
        <w:spacing w:after="0" w:line="240" w:lineRule="auto"/>
        <w:rPr>
          <w:lang w:val="en-US"/>
        </w:rPr>
      </w:pPr>
    </w:p>
    <w:sectPr w:rsidR="0016289F" w:rsidRPr="00D16994" w:rsidSect="0011217F">
      <w:headerReference w:type="default" r:id="rId8"/>
      <w:footerReference w:type="default" r:id="rId9"/>
      <w:pgSz w:w="11906" w:h="16838"/>
      <w:pgMar w:top="1440" w:right="992" w:bottom="709" w:left="992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81C4A8" w14:textId="77777777" w:rsidR="000150E7" w:rsidRDefault="000150E7" w:rsidP="001A5538">
      <w:pPr>
        <w:spacing w:after="0" w:line="240" w:lineRule="auto"/>
      </w:pPr>
      <w:r>
        <w:separator/>
      </w:r>
    </w:p>
  </w:endnote>
  <w:endnote w:type="continuationSeparator" w:id="0">
    <w:p w14:paraId="5048C7E7" w14:textId="77777777" w:rsidR="000150E7" w:rsidRDefault="000150E7" w:rsidP="001A55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nheri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ook w:val="04A0" w:firstRow="1" w:lastRow="0" w:firstColumn="1" w:lastColumn="0" w:noHBand="0" w:noVBand="1"/>
    </w:tblPr>
    <w:tblGrid>
      <w:gridCol w:w="1026"/>
      <w:gridCol w:w="8896"/>
    </w:tblGrid>
    <w:tr w:rsidR="0011217F" w14:paraId="0FD18B46" w14:textId="77777777">
      <w:tc>
        <w:tcPr>
          <w:tcW w:w="0" w:type="auto"/>
        </w:tcPr>
        <w:p w14:paraId="18683295" w14:textId="77777777" w:rsidR="0011217F" w:rsidRDefault="0011217F">
          <w:pPr>
            <w:pStyle w:val="Footer"/>
          </w:pPr>
          <w:r>
            <w:rPr>
              <w:noProof/>
              <w:lang w:val="en-US"/>
            </w:rPr>
            <mc:AlternateContent>
              <mc:Choice Requires="wpg">
                <w:drawing>
                  <wp:inline distT="0" distB="0" distL="0" distR="0" wp14:anchorId="447659D7" wp14:editId="0B61606E">
                    <wp:extent cx="495300" cy="481965"/>
                    <wp:effectExtent l="9525" t="9525" r="9525" b="13335"/>
                    <wp:docPr id="24" name="Group 2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/>
                          </wpg:cNvGrpSpPr>
                          <wpg:grpSpPr bwMode="auto">
                            <a:xfrm flipV="1">
                              <a:off x="0" y="0"/>
                              <a:ext cx="495300" cy="481965"/>
                              <a:chOff x="8754" y="11945"/>
                              <a:chExt cx="2880" cy="2859"/>
                            </a:xfrm>
                          </wpg:grpSpPr>
                          <wps:wsp>
                            <wps:cNvPr id="25" name="Rectangle 23"/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10194" y="11945"/>
                                <a:ext cx="1440" cy="14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  <a:lumOff val="0"/>
                                  <a:alpha val="50000"/>
                                </a:schemeClr>
                              </a:solidFill>
                              <a:ln w="1270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chemeClr val="bg1">
                                          <a:lumMod val="85000"/>
                                          <a:lumOff val="0"/>
                                        </a:scheme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  <wps:wsp>
                            <wps:cNvPr id="26" name="Rectangle 24"/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10194" y="13364"/>
                                <a:ext cx="1440" cy="14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C0504D"/>
                              </a:solidFill>
                              <a:ln w="1270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chemeClr val="bg1">
                                          <a:lumMod val="85000"/>
                                          <a:lumOff val="0"/>
                                        </a:scheme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  <wps:wsp>
                            <wps:cNvPr id="27" name="Rectangle 25"/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8754" y="13364"/>
                                <a:ext cx="1440" cy="14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  <a:lumOff val="0"/>
                                  <a:alpha val="50000"/>
                                </a:schemeClr>
                              </a:solidFill>
                              <a:ln w="1270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chemeClr val="bg1">
                                          <a:lumMod val="85000"/>
                                          <a:lumOff val="0"/>
                                        </a:scheme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wpg:wgp>
                      </a:graphicData>
                    </a:graphic>
                  </wp:inline>
                </w:drawing>
              </mc:Choice>
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<w:pict>
                  <v:group w14:anchorId="5551B8BD" id="Group 24" o:spid="_x0000_s1026" style="width:39pt;height:37.95pt;flip:y;mso-position-horizontal-relative:char;mso-position-vertical-relative:line" coordorigin="8754,11945" coordsize="2880,28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">
                    <v:rect id="Rectangle 23" o:spid="_x0000_s1027" style="position:absolute;left:10194;top:11945;width:1440;height:1440;flip:x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WOsSr4A&#10;AADbAAAADwAAAGRycy9kb3ducmV2LnhtbESPSwvCMBCE74L/IazgTVMLvqpRRBC8ePCB56VZm2Kz&#10;KU3U+u+NIHgcZuYbZrlubSWe1PjSsYLRMAFBnDtdcqHgct4NZiB8QNZYOSYFb/KwXnU7S8y0e/GR&#10;nqdQiAhhn6ECE0KdSelzQxb90NXE0bu5xmKIsimkbvAV4baSaZJMpMWS44LBmraG8vvpYRWE6lCa&#10;mXs/pvsNG3dN59MRH5Tq99rNAkSgNvzDv/ZeK0jH8P0Sf4BcfQ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DVjrEq+AAAA2wAAAA8AAAAAAAAAAAAAAAAAmAIAAGRycy9kb3ducmV2&#10;LnhtbFBLBQYAAAAABAAEAPUAAACDAwAAAAA=&#10;" fillcolor="#bfbfbf [2412]" strokecolor="white [3212]" strokeweight="1pt">
                      <v:fill opacity="32896f"/>
                      <v:shadow color="#d8d8d8 [2732]" offset="3pt,3pt"/>
                    </v:rect>
                    <v:rect id="Rectangle 24" o:spid="_x0000_s1028" style="position:absolute;left:10194;top:13364;width:1440;height:1440;flip:x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erj/cMA&#10;AADbAAAADwAAAGRycy9kb3ducmV2LnhtbESPwWrDMBBE74X8g9hAbo0UH0zrRgmlkNAccmhcfF5b&#10;W9vUWhlJdZy/jwqFHoeZecNs97MdxEQ+9I41bNYKBHHjTM+ths/y8PgEIkRkg4Nj0nCjAPvd4mGL&#10;hXFX/qDpEluRIBwK1NDFOBZShqYji2HtRuLkfTlvMSbpW2k8XhPcDjJTKpcWe04LHY701lHzffmx&#10;GqZTfR6UnWK+8beyKuvj81xlWq+W8+sLiEhz/A//td+NhiyH3y/pB8jdH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erj/cMAAADbAAAADwAAAAAAAAAAAAAAAACYAgAAZHJzL2Rv&#10;d25yZXYueG1sUEsFBgAAAAAEAAQA9QAAAIgDAAAAAA==&#10;" fillcolor="#c0504d" strokecolor="white [3212]" strokeweight="1pt">
                      <v:shadow color="#d8d8d8 [2732]" offset="3pt,3pt"/>
                    </v:rect>
                    <v:rect id="Rectangle 25" o:spid="_x0000_s1029" style="position:absolute;left:8754;top:13364;width:1440;height:1440;flip:x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v2Xpr4A&#10;AADbAAAADwAAAGRycy9kb3ducmV2LnhtbESPzQrCMBCE74LvEFbwpqk9WK1GEUHw4sEfPC/N2hSb&#10;TWmi1rc3guBxmJlvmOW6s7V4Uusrxwom4wQEceF0xaWCy3k3moHwAVlj7ZgUvMnDetXvLTHX7sVH&#10;ep5CKSKEfY4KTAhNLqUvDFn0Y9cQR+/mWoshyraUusVXhNtapkkylRYrjgsGG9oaKu6nh1UQ6kNl&#10;Zu79yPYbNu6azrMJH5QaDrrNAkSgLvzDv/ZeK0gz+H6JP0CuPg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Kr9l6a+AAAA2wAAAA8AAAAAAAAAAAAAAAAAmAIAAGRycy9kb3ducmV2&#10;LnhtbFBLBQYAAAAABAAEAPUAAACDAwAAAAA=&#10;" fillcolor="#bfbfbf [2412]" strokecolor="white [3212]" strokeweight="1pt">
                      <v:fill opacity="32896f"/>
                      <v:shadow color="#d8d8d8 [2732]" offset="3pt,3pt"/>
                    </v:rect>
                    <w10:anchorlock/>
                  </v:group>
                </w:pict>
              </mc:Fallback>
            </mc:AlternateContent>
          </w:r>
        </w:p>
      </w:tc>
      <w:tc>
        <w:tcPr>
          <w:tcW w:w="0" w:type="auto"/>
        </w:tcPr>
        <w:p w14:paraId="7069398B" w14:textId="77777777" w:rsidR="0011217F" w:rsidRDefault="000150E7">
          <w:pPr>
            <w:pStyle w:val="Footer"/>
          </w:pPr>
          <w:sdt>
            <w:sdtPr>
              <w:alias w:val="Company"/>
              <w:id w:val="76311665"/>
              <w:placeholder>
                <w:docPart w:val="0967AE1E493B4A13973DA4A611F2866D"/>
              </w:placeholder>
              <w:dataBinding w:prefixMappings="xmlns:ns0='http://schemas.openxmlformats.org/officeDocument/2006/extended-properties'" w:xpath="/ns0:Properties[1]/ns0:Company[1]" w:storeItemID="{6668398D-A668-4E3E-A5EB-62B293D839F1}"/>
              <w:text/>
            </w:sdtPr>
            <w:sdtEndPr/>
            <w:sdtContent>
              <w:r w:rsidR="00436013">
                <w:rPr>
                  <w:lang w:val="en-US"/>
                </w:rPr>
                <w:t>Jurnal Warta LPM Universitas Muhammadiyah Surakarta http://journals.ums.ac.id/index.php/warta/about/index                                                                                             email : warta@ums.ac.id</w:t>
              </w:r>
            </w:sdtContent>
          </w:sdt>
          <w:r w:rsidR="0011217F">
            <w:t xml:space="preserve"> | Confidential</w:t>
          </w:r>
        </w:p>
      </w:tc>
    </w:tr>
  </w:tbl>
  <w:p w14:paraId="74D8C6FB" w14:textId="77777777" w:rsidR="0011217F" w:rsidRDefault="001121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B6175F" w14:textId="77777777" w:rsidR="000150E7" w:rsidRDefault="000150E7" w:rsidP="001A5538">
      <w:pPr>
        <w:spacing w:after="0" w:line="240" w:lineRule="auto"/>
      </w:pPr>
      <w:r>
        <w:separator/>
      </w:r>
    </w:p>
  </w:footnote>
  <w:footnote w:type="continuationSeparator" w:id="0">
    <w:p w14:paraId="140DA30F" w14:textId="77777777" w:rsidR="000150E7" w:rsidRDefault="000150E7" w:rsidP="001A55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F143DB" w14:textId="77777777" w:rsidR="0011217F" w:rsidRDefault="0011217F">
    <w:pPr>
      <w:pStyle w:val="Header"/>
    </w:pPr>
    <w:r>
      <w:rPr>
        <w:noProof/>
        <w:lang w:val="en-US"/>
      </w:rPr>
      <w:drawing>
        <wp:anchor distT="0" distB="0" distL="114300" distR="114300" simplePos="0" relativeHeight="251656192" behindDoc="0" locked="0" layoutInCell="1" allowOverlap="1" wp14:anchorId="3BE42953" wp14:editId="3B12348A">
          <wp:simplePos x="0" y="0"/>
          <wp:positionH relativeFrom="column">
            <wp:posOffset>-629920</wp:posOffset>
          </wp:positionH>
          <wp:positionV relativeFrom="paragraph">
            <wp:posOffset>-448310</wp:posOffset>
          </wp:positionV>
          <wp:extent cx="7602220" cy="1261745"/>
          <wp:effectExtent l="0" t="0" r="0" b="0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20066" t="7258" r="20772" b="75262"/>
                  <a:stretch>
                    <a:fillRect/>
                  </a:stretch>
                </pic:blipFill>
                <pic:spPr bwMode="auto">
                  <a:xfrm>
                    <a:off x="0" y="0"/>
                    <a:ext cx="7602220" cy="126174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6C4FD39" w14:textId="77777777" w:rsidR="0011217F" w:rsidRDefault="001121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BA4DDA"/>
    <w:multiLevelType w:val="hybridMultilevel"/>
    <w:tmpl w:val="88E2BDD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5937E8"/>
    <w:multiLevelType w:val="hybridMultilevel"/>
    <w:tmpl w:val="9C10A15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22735F"/>
    <w:multiLevelType w:val="hybridMultilevel"/>
    <w:tmpl w:val="9C10A15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0tTQ1MTI3MTc1M7NU0lEKTi0uzszPAykwrAUAVetKEywAAAA="/>
  </w:docVars>
  <w:rsids>
    <w:rsidRoot w:val="0016289F"/>
    <w:rsid w:val="000150E7"/>
    <w:rsid w:val="00066F18"/>
    <w:rsid w:val="000860E8"/>
    <w:rsid w:val="000B5551"/>
    <w:rsid w:val="000F24F8"/>
    <w:rsid w:val="0011065C"/>
    <w:rsid w:val="0011217F"/>
    <w:rsid w:val="00136EB5"/>
    <w:rsid w:val="0016289F"/>
    <w:rsid w:val="00172986"/>
    <w:rsid w:val="001A5538"/>
    <w:rsid w:val="001C6AB9"/>
    <w:rsid w:val="001E3F43"/>
    <w:rsid w:val="001F0F79"/>
    <w:rsid w:val="002048FA"/>
    <w:rsid w:val="00232D37"/>
    <w:rsid w:val="00317809"/>
    <w:rsid w:val="00436013"/>
    <w:rsid w:val="004737AD"/>
    <w:rsid w:val="00495AC5"/>
    <w:rsid w:val="00544BB7"/>
    <w:rsid w:val="00626D64"/>
    <w:rsid w:val="00695E12"/>
    <w:rsid w:val="006E38C7"/>
    <w:rsid w:val="007F15A0"/>
    <w:rsid w:val="0080369C"/>
    <w:rsid w:val="00824478"/>
    <w:rsid w:val="00827832"/>
    <w:rsid w:val="00845210"/>
    <w:rsid w:val="009B0AC9"/>
    <w:rsid w:val="009D47FF"/>
    <w:rsid w:val="00A063B8"/>
    <w:rsid w:val="00A72F7C"/>
    <w:rsid w:val="00BC0E9F"/>
    <w:rsid w:val="00C4127D"/>
    <w:rsid w:val="00CA133C"/>
    <w:rsid w:val="00CC2F8B"/>
    <w:rsid w:val="00CF76C1"/>
    <w:rsid w:val="00D16994"/>
    <w:rsid w:val="00D27755"/>
    <w:rsid w:val="00D36351"/>
    <w:rsid w:val="00DC344B"/>
    <w:rsid w:val="00E422F0"/>
    <w:rsid w:val="00EA4CCD"/>
    <w:rsid w:val="00F97B1C"/>
    <w:rsid w:val="00FC2FFC"/>
    <w:rsid w:val="00FD74B0"/>
    <w:rsid w:val="00FE41E7"/>
    <w:rsid w:val="00FE5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EF0E65"/>
  <w15:docId w15:val="{F3D42626-FDE0-423E-ADF0-888587681A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289F"/>
    <w:pPr>
      <w:ind w:left="720"/>
      <w:contextualSpacing/>
    </w:pPr>
  </w:style>
  <w:style w:type="character" w:customStyle="1" w:styleId="shorttext">
    <w:name w:val="short_text"/>
    <w:basedOn w:val="DefaultParagraphFont"/>
    <w:rsid w:val="004737AD"/>
  </w:style>
  <w:style w:type="character" w:customStyle="1" w:styleId="hps">
    <w:name w:val="hps"/>
    <w:basedOn w:val="DefaultParagraphFont"/>
    <w:rsid w:val="004737AD"/>
  </w:style>
  <w:style w:type="paragraph" w:styleId="Header">
    <w:name w:val="header"/>
    <w:basedOn w:val="Normal"/>
    <w:link w:val="HeaderChar"/>
    <w:uiPriority w:val="99"/>
    <w:unhideWhenUsed/>
    <w:rsid w:val="001A553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5538"/>
  </w:style>
  <w:style w:type="paragraph" w:styleId="Footer">
    <w:name w:val="footer"/>
    <w:basedOn w:val="Normal"/>
    <w:link w:val="FooterChar"/>
    <w:uiPriority w:val="99"/>
    <w:unhideWhenUsed/>
    <w:rsid w:val="001A553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5538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B55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B5551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TitleChar">
    <w:name w:val="Title Char"/>
    <w:basedOn w:val="DefaultParagraphFont"/>
    <w:link w:val="Title"/>
    <w:rsid w:val="000860E8"/>
    <w:rPr>
      <w:rFonts w:eastAsia="Times New Roman"/>
      <w:b/>
      <w:sz w:val="20"/>
    </w:rPr>
  </w:style>
  <w:style w:type="paragraph" w:styleId="Title">
    <w:name w:val="Title"/>
    <w:basedOn w:val="Normal"/>
    <w:link w:val="TitleChar"/>
    <w:qFormat/>
    <w:rsid w:val="000860E8"/>
    <w:pPr>
      <w:spacing w:after="0" w:line="240" w:lineRule="auto"/>
      <w:jc w:val="center"/>
    </w:pPr>
    <w:rPr>
      <w:rFonts w:eastAsia="Times New Roman"/>
      <w:b/>
      <w:sz w:val="20"/>
    </w:rPr>
  </w:style>
  <w:style w:type="character" w:customStyle="1" w:styleId="TitleChar1">
    <w:name w:val="Title Char1"/>
    <w:basedOn w:val="DefaultParagraphFont"/>
    <w:uiPriority w:val="10"/>
    <w:rsid w:val="000860E8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490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98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0364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351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64293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79255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126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0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89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589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3098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8807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22528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758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1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0967AE1E493B4A13973DA4A611F28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2C0B29-232A-46F2-B4FE-24BBD0E6F618}"/>
      </w:docPartPr>
      <w:docPartBody>
        <w:p w:rsidR="00201857" w:rsidRDefault="00546370" w:rsidP="00546370">
          <w:pPr>
            <w:pStyle w:val="0967AE1E493B4A13973DA4A611F2866D"/>
          </w:pPr>
          <w:r>
            <w:t>[Type the company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46370"/>
    <w:rsid w:val="000E064B"/>
    <w:rsid w:val="00201857"/>
    <w:rsid w:val="002943C1"/>
    <w:rsid w:val="00546370"/>
    <w:rsid w:val="00D86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8940134F9274439849F34EE578AB675">
    <w:name w:val="28940134F9274439849F34EE578AB675"/>
    <w:rsid w:val="00546370"/>
  </w:style>
  <w:style w:type="paragraph" w:customStyle="1" w:styleId="22EFA1B1A37C424287B16DE28B23068C">
    <w:name w:val="22EFA1B1A37C424287B16DE28B23068C"/>
    <w:rsid w:val="00546370"/>
  </w:style>
  <w:style w:type="paragraph" w:customStyle="1" w:styleId="65099E3E9C3D490F945D7CC9895441A0">
    <w:name w:val="65099E3E9C3D490F945D7CC9895441A0"/>
    <w:rsid w:val="00546370"/>
  </w:style>
  <w:style w:type="paragraph" w:customStyle="1" w:styleId="69D481E214584CCB92C3EE587C02EAC4">
    <w:name w:val="69D481E214584CCB92C3EE587C02EAC4"/>
    <w:rsid w:val="00546370"/>
  </w:style>
  <w:style w:type="paragraph" w:customStyle="1" w:styleId="3A0D3CCEC0D54021A8EBB280CD0F2264">
    <w:name w:val="3A0D3CCEC0D54021A8EBB280CD0F2264"/>
    <w:rsid w:val="00546370"/>
  </w:style>
  <w:style w:type="paragraph" w:customStyle="1" w:styleId="C1AD14B8DC84424F8F8494F755453164">
    <w:name w:val="C1AD14B8DC84424F8F8494F755453164"/>
    <w:rsid w:val="00546370"/>
  </w:style>
  <w:style w:type="paragraph" w:customStyle="1" w:styleId="EB0D108B684042B8A1B3A11986251647">
    <w:name w:val="EB0D108B684042B8A1B3A11986251647"/>
    <w:rsid w:val="00546370"/>
  </w:style>
  <w:style w:type="paragraph" w:customStyle="1" w:styleId="B39F1DBEB2024566A1F136B98134A602">
    <w:name w:val="B39F1DBEB2024566A1F136B98134A602"/>
    <w:rsid w:val="00546370"/>
  </w:style>
  <w:style w:type="paragraph" w:customStyle="1" w:styleId="0967AE1E493B4A13973DA4A611F2866D">
    <w:name w:val="0967AE1E493B4A13973DA4A611F2866D"/>
    <w:rsid w:val="0054637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11</Words>
  <Characters>120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urnal Warta LPM Universitas Muhammadiyah Surakarta http://journals.ums.ac.id/index.php/warta/about/index                                                                                             email : warta@ums.ac.id</Company>
  <LinksUpToDate>false</LinksUpToDate>
  <CharactersWithSpaces>1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n</dc:creator>
  <cp:lastModifiedBy>User</cp:lastModifiedBy>
  <cp:revision>5</cp:revision>
  <cp:lastPrinted>2014-07-01T07:07:00Z</cp:lastPrinted>
  <dcterms:created xsi:type="dcterms:W3CDTF">2019-12-30T05:45:00Z</dcterms:created>
  <dcterms:modified xsi:type="dcterms:W3CDTF">2021-01-22T11:17:00Z</dcterms:modified>
</cp:coreProperties>
</file>